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80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3"/>
        <w:gridCol w:w="4517"/>
        <w:gridCol w:w="3080"/>
      </w:tblGrid>
      <w:tr w:rsidR="00F71BB8" w:rsidRPr="00F71BB8" w14:paraId="4DDA13D9" w14:textId="77777777" w:rsidTr="00F71BB8">
        <w:tc>
          <w:tcPr>
            <w:tcW w:w="3569" w:type="dxa"/>
            <w:vAlign w:val="center"/>
          </w:tcPr>
          <w:p w14:paraId="35FC4AF2" w14:textId="77777777" w:rsidR="00F71BB8" w:rsidRDefault="00F71BB8" w:rsidP="00744513"/>
        </w:tc>
        <w:tc>
          <w:tcPr>
            <w:tcW w:w="3801" w:type="dxa"/>
          </w:tcPr>
          <w:p w14:paraId="2AD3E35B" w14:textId="77777777" w:rsidR="00F71BB8" w:rsidRDefault="00F71BB8" w:rsidP="00F71BB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28BB561" wp14:editId="3DF65445">
                  <wp:extent cx="2731393" cy="998220"/>
                  <wp:effectExtent l="0" t="0" r="0" b="0"/>
                  <wp:docPr id="3" name="Picture 3" descr="Oklahoma Office of Management and Enterprise Services logo. On the left side, the brand logo forms a star shape, comprised of five multi-colored chevrons. On the right side, the words &quot;Oklahoma Office of Management &amp; Enterprise Services&quot; are spelled in bold letter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Oklahoma Office of Management and Enterprise Services logo. On the left side, the brand logo forms a star shape, comprised of five multi-colored chevrons. On the right side, the words &quot;Oklahoma Office of Management &amp; Enterprise Services&quot; are spelled in bold lettering.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4757" cy="1003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0" w:type="dxa"/>
            <w:vAlign w:val="center"/>
          </w:tcPr>
          <w:p w14:paraId="1DC5F1CD" w14:textId="77777777" w:rsidR="00F71BB8" w:rsidRPr="00F71BB8" w:rsidRDefault="00F71BB8" w:rsidP="00F71BB8">
            <w:pPr>
              <w:jc w:val="right"/>
              <w:rPr>
                <w:sz w:val="16"/>
                <w:szCs w:val="16"/>
              </w:rPr>
            </w:pPr>
          </w:p>
        </w:tc>
      </w:tr>
    </w:tbl>
    <w:p w14:paraId="42384585" w14:textId="77777777" w:rsidR="001D1835" w:rsidRDefault="00BE68FA" w:rsidP="00F71BB8">
      <w:pPr>
        <w:jc w:val="center"/>
      </w:pPr>
      <w:r w:rsidRPr="00510700">
        <w:rPr>
          <w:rFonts w:ascii="Calibri" w:eastAsia="MS Mincho" w:hAnsi="Calibri" w:cs="MinionPro-Regular"/>
          <w:noProof/>
          <w:color w:val="5A5A5A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2015BC" wp14:editId="6452222F">
                <wp:simplePos x="0" y="0"/>
                <wp:positionH relativeFrom="page">
                  <wp:align>center</wp:align>
                </wp:positionH>
                <wp:positionV relativeFrom="paragraph">
                  <wp:posOffset>91440</wp:posOffset>
                </wp:positionV>
                <wp:extent cx="7086600" cy="0"/>
                <wp:effectExtent l="0" t="0" r="19050" b="1905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59E834" id="Straight Connector 1" o:spid="_x0000_s1026" alt="&quot;&quot;" style="position:absolute;flip:x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" from="0,7.2pt" to="558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" strokecolor="#a6a6a6" strokeweight=".5pt">
                <w10:wrap anchorx="page"/>
              </v:line>
            </w:pict>
          </mc:Fallback>
        </mc:AlternateContent>
      </w:r>
    </w:p>
    <w:p w14:paraId="59E382E9" w14:textId="57169B68" w:rsidR="00F22136" w:rsidRDefault="00F66FC8" w:rsidP="00726BB0">
      <w:pPr>
        <w:pStyle w:val="Heading1"/>
      </w:pPr>
      <w:r>
        <w:t>Division name – team update</w:t>
      </w:r>
    </w:p>
    <w:p w14:paraId="13B80439" w14:textId="79F6D571" w:rsidR="00F84204" w:rsidRPr="00F84204" w:rsidRDefault="00A820B3" w:rsidP="00604727">
      <w:pPr>
        <w:spacing w:before="160"/>
        <w:jc w:val="center"/>
      </w:pPr>
      <w:r>
        <w:t>D</w:t>
      </w:r>
      <w:r w:rsidR="00F84204">
        <w:t>ate</w:t>
      </w:r>
      <w:r>
        <w:t>, year</w:t>
      </w:r>
    </w:p>
    <w:p w14:paraId="08220515" w14:textId="1632FFBC" w:rsidR="00F22136" w:rsidRPr="009D22FA" w:rsidRDefault="009D22FA" w:rsidP="00726BB0">
      <w:pPr>
        <w:pStyle w:val="Heading2"/>
      </w:pPr>
      <w:r w:rsidRPr="009D22FA">
        <w:t>General updates</w:t>
      </w:r>
      <w:r w:rsidR="00AC4A47" w:rsidRPr="009D22FA">
        <w:t>:</w:t>
      </w:r>
    </w:p>
    <w:p w14:paraId="2FFFC17E" w14:textId="191C8F2F" w:rsidR="00AC4A47" w:rsidRDefault="009D22FA" w:rsidP="009D22FA">
      <w:pPr>
        <w:pStyle w:val="ListParagraph"/>
        <w:numPr>
          <w:ilvl w:val="0"/>
          <w:numId w:val="5"/>
        </w:numPr>
      </w:pPr>
      <w:r>
        <w:t>Item 1.</w:t>
      </w:r>
    </w:p>
    <w:p w14:paraId="77ADB84A" w14:textId="2110801C" w:rsidR="009D22FA" w:rsidRDefault="009D22FA" w:rsidP="009D22FA">
      <w:pPr>
        <w:pStyle w:val="ListParagraph"/>
        <w:numPr>
          <w:ilvl w:val="0"/>
          <w:numId w:val="5"/>
        </w:numPr>
      </w:pPr>
      <w:r>
        <w:t>Item 2.</w:t>
      </w:r>
    </w:p>
    <w:p w14:paraId="110F78D5" w14:textId="79446A13" w:rsidR="009D22FA" w:rsidRDefault="009D22FA" w:rsidP="009D22FA">
      <w:pPr>
        <w:pStyle w:val="ListParagraph"/>
        <w:numPr>
          <w:ilvl w:val="0"/>
          <w:numId w:val="5"/>
        </w:numPr>
      </w:pPr>
      <w:r>
        <w:t>Item 3.</w:t>
      </w:r>
    </w:p>
    <w:p w14:paraId="446C400B" w14:textId="77777777" w:rsidR="00107404" w:rsidRDefault="00107404" w:rsidP="00F22136">
      <w:pPr>
        <w:rPr>
          <w:b/>
          <w:bCs/>
        </w:rPr>
      </w:pPr>
    </w:p>
    <w:p w14:paraId="6F3EC9AE" w14:textId="013E0C58" w:rsidR="00A04170" w:rsidRPr="009870B1" w:rsidRDefault="009870B1" w:rsidP="00726BB0">
      <w:pPr>
        <w:pStyle w:val="Heading2"/>
      </w:pPr>
      <w:r w:rsidRPr="009870B1">
        <w:t>Department or team name</w:t>
      </w:r>
      <w:r w:rsidR="00A04170" w:rsidRPr="009870B1">
        <w:t>:</w:t>
      </w:r>
    </w:p>
    <w:p w14:paraId="03CFE96B" w14:textId="0D9592FC" w:rsidR="00A83787" w:rsidRDefault="00107404" w:rsidP="00A04170">
      <w:pPr>
        <w:pStyle w:val="ListParagraph"/>
        <w:numPr>
          <w:ilvl w:val="0"/>
          <w:numId w:val="1"/>
        </w:numPr>
      </w:pPr>
      <w:r>
        <w:t>Project 1:</w:t>
      </w:r>
    </w:p>
    <w:p w14:paraId="539992A3" w14:textId="351D4C5C" w:rsidR="00690A16" w:rsidRDefault="001B5896" w:rsidP="00A04170">
      <w:pPr>
        <w:pStyle w:val="ListParagraph"/>
        <w:numPr>
          <w:ilvl w:val="1"/>
          <w:numId w:val="1"/>
        </w:numPr>
      </w:pPr>
      <w:r>
        <w:t xml:space="preserve">Details or notes about </w:t>
      </w:r>
      <w:r w:rsidR="00107404">
        <w:t>project</w:t>
      </w:r>
      <w:r w:rsidR="00201325">
        <w:t xml:space="preserve"> and associated tasks</w:t>
      </w:r>
      <w:r>
        <w:t>.</w:t>
      </w:r>
    </w:p>
    <w:p w14:paraId="75A10AFE" w14:textId="1CD8375E" w:rsidR="001B5896" w:rsidRDefault="00107404" w:rsidP="00A04170">
      <w:pPr>
        <w:pStyle w:val="ListParagraph"/>
        <w:numPr>
          <w:ilvl w:val="1"/>
          <w:numId w:val="1"/>
        </w:numPr>
      </w:pPr>
      <w:r>
        <w:t>P</w:t>
      </w:r>
      <w:r w:rsidR="00990A87">
        <w:t>roject status</w:t>
      </w:r>
      <w:r>
        <w:t xml:space="preserve"> or estimated </w:t>
      </w:r>
      <w:r w:rsidR="00990A87">
        <w:t>deadline</w:t>
      </w:r>
      <w:r w:rsidR="001B5896">
        <w:t>.</w:t>
      </w:r>
    </w:p>
    <w:p w14:paraId="41F2DC91" w14:textId="702B6824" w:rsidR="001B5896" w:rsidRDefault="00990A87" w:rsidP="00A04170">
      <w:pPr>
        <w:pStyle w:val="ListParagraph"/>
        <w:numPr>
          <w:ilvl w:val="0"/>
          <w:numId w:val="1"/>
        </w:numPr>
      </w:pPr>
      <w:r>
        <w:t>Project 2:</w:t>
      </w:r>
    </w:p>
    <w:p w14:paraId="24CB8DF9" w14:textId="221D90C6" w:rsidR="001A6CB3" w:rsidRDefault="001A6CB3" w:rsidP="00A04170">
      <w:pPr>
        <w:pStyle w:val="ListParagraph"/>
        <w:numPr>
          <w:ilvl w:val="1"/>
          <w:numId w:val="1"/>
        </w:numPr>
      </w:pPr>
      <w:r>
        <w:t xml:space="preserve">Details or notes about </w:t>
      </w:r>
      <w:r w:rsidR="00990A87">
        <w:t>project</w:t>
      </w:r>
      <w:r w:rsidR="00201325">
        <w:t xml:space="preserve"> and associated tasks</w:t>
      </w:r>
      <w:r w:rsidR="00990A87">
        <w:t>.</w:t>
      </w:r>
    </w:p>
    <w:p w14:paraId="05059A94" w14:textId="77777777" w:rsidR="00990A87" w:rsidRDefault="00990A87" w:rsidP="00990A87">
      <w:pPr>
        <w:pStyle w:val="ListParagraph"/>
        <w:numPr>
          <w:ilvl w:val="1"/>
          <w:numId w:val="1"/>
        </w:numPr>
      </w:pPr>
      <w:r>
        <w:t>Project status or estimated deadline.</w:t>
      </w:r>
    </w:p>
    <w:p w14:paraId="1173A869" w14:textId="30E38182" w:rsidR="001A6CB3" w:rsidRDefault="00990A87" w:rsidP="00A04170">
      <w:pPr>
        <w:pStyle w:val="ListParagraph"/>
        <w:numPr>
          <w:ilvl w:val="0"/>
          <w:numId w:val="1"/>
        </w:numPr>
      </w:pPr>
      <w:r>
        <w:t>Project</w:t>
      </w:r>
      <w:r w:rsidR="001A6CB3">
        <w:t xml:space="preserve"> 3</w:t>
      </w:r>
      <w:r>
        <w:t>:</w:t>
      </w:r>
    </w:p>
    <w:p w14:paraId="4B2AEBF6" w14:textId="35F5B385" w:rsidR="001A6CB3" w:rsidRDefault="001A6CB3" w:rsidP="00A04170">
      <w:pPr>
        <w:pStyle w:val="ListParagraph"/>
        <w:numPr>
          <w:ilvl w:val="1"/>
          <w:numId w:val="1"/>
        </w:numPr>
      </w:pPr>
      <w:r>
        <w:t xml:space="preserve">Details or notes about </w:t>
      </w:r>
      <w:r w:rsidR="00990A87">
        <w:t>project</w:t>
      </w:r>
      <w:r w:rsidR="00201325">
        <w:t xml:space="preserve"> and associated tasks.</w:t>
      </w:r>
    </w:p>
    <w:p w14:paraId="28BB0476" w14:textId="5A151A59" w:rsidR="001A6CB3" w:rsidRDefault="00201325" w:rsidP="00201325">
      <w:pPr>
        <w:pStyle w:val="ListParagraph"/>
        <w:numPr>
          <w:ilvl w:val="1"/>
          <w:numId w:val="1"/>
        </w:numPr>
      </w:pPr>
      <w:r>
        <w:t>Project status or estimated deadline.</w:t>
      </w:r>
    </w:p>
    <w:p w14:paraId="1619E86C" w14:textId="605875AA" w:rsidR="00284C8F" w:rsidRDefault="00284C8F" w:rsidP="00284C8F"/>
    <w:p w14:paraId="3CA6D4AC" w14:textId="401616A5" w:rsidR="00284C8F" w:rsidRPr="009870B1" w:rsidRDefault="009870B1" w:rsidP="00726BB0">
      <w:pPr>
        <w:pStyle w:val="Heading2"/>
      </w:pPr>
      <w:r w:rsidRPr="009870B1">
        <w:t>Department or team name:</w:t>
      </w:r>
    </w:p>
    <w:p w14:paraId="28C0DBDB" w14:textId="77777777" w:rsidR="00715B26" w:rsidRDefault="00715B26" w:rsidP="00715B26">
      <w:pPr>
        <w:pStyle w:val="ListParagraph"/>
        <w:numPr>
          <w:ilvl w:val="0"/>
          <w:numId w:val="1"/>
        </w:numPr>
      </w:pPr>
      <w:r>
        <w:t>Project 1:</w:t>
      </w:r>
    </w:p>
    <w:p w14:paraId="09BF2CEA" w14:textId="77777777" w:rsidR="00715B26" w:rsidRDefault="00715B26" w:rsidP="00715B26">
      <w:pPr>
        <w:pStyle w:val="ListParagraph"/>
        <w:numPr>
          <w:ilvl w:val="1"/>
          <w:numId w:val="1"/>
        </w:numPr>
      </w:pPr>
      <w:r>
        <w:t>Details or notes about project and associated tasks.</w:t>
      </w:r>
    </w:p>
    <w:p w14:paraId="062AC402" w14:textId="77777777" w:rsidR="00715B26" w:rsidRDefault="00715B26" w:rsidP="00715B26">
      <w:pPr>
        <w:pStyle w:val="ListParagraph"/>
        <w:numPr>
          <w:ilvl w:val="1"/>
          <w:numId w:val="1"/>
        </w:numPr>
      </w:pPr>
      <w:r>
        <w:t>Project status or estimated deadline.</w:t>
      </w:r>
    </w:p>
    <w:p w14:paraId="31AE40A4" w14:textId="77777777" w:rsidR="00715B26" w:rsidRDefault="00715B26" w:rsidP="00715B26">
      <w:pPr>
        <w:pStyle w:val="ListParagraph"/>
        <w:numPr>
          <w:ilvl w:val="0"/>
          <w:numId w:val="1"/>
        </w:numPr>
      </w:pPr>
      <w:r>
        <w:t>Project 2:</w:t>
      </w:r>
    </w:p>
    <w:p w14:paraId="04F2AB19" w14:textId="77777777" w:rsidR="00715B26" w:rsidRDefault="00715B26" w:rsidP="00715B26">
      <w:pPr>
        <w:pStyle w:val="ListParagraph"/>
        <w:numPr>
          <w:ilvl w:val="1"/>
          <w:numId w:val="1"/>
        </w:numPr>
      </w:pPr>
      <w:r>
        <w:t>Details or notes about project and associated tasks.</w:t>
      </w:r>
    </w:p>
    <w:p w14:paraId="6C9A978D" w14:textId="77777777" w:rsidR="00715B26" w:rsidRDefault="00715B26" w:rsidP="00715B26">
      <w:pPr>
        <w:pStyle w:val="ListParagraph"/>
        <w:numPr>
          <w:ilvl w:val="1"/>
          <w:numId w:val="1"/>
        </w:numPr>
      </w:pPr>
      <w:r>
        <w:t>Project status or estimated deadline.</w:t>
      </w:r>
    </w:p>
    <w:p w14:paraId="01B4E247" w14:textId="77777777" w:rsidR="00715B26" w:rsidRDefault="00715B26" w:rsidP="00715B26">
      <w:pPr>
        <w:pStyle w:val="ListParagraph"/>
        <w:numPr>
          <w:ilvl w:val="0"/>
          <w:numId w:val="1"/>
        </w:numPr>
      </w:pPr>
      <w:r>
        <w:t>Project 3:</w:t>
      </w:r>
    </w:p>
    <w:p w14:paraId="1359808F" w14:textId="77777777" w:rsidR="00715B26" w:rsidRDefault="00715B26" w:rsidP="00715B26">
      <w:pPr>
        <w:pStyle w:val="ListParagraph"/>
        <w:numPr>
          <w:ilvl w:val="1"/>
          <w:numId w:val="1"/>
        </w:numPr>
      </w:pPr>
      <w:r>
        <w:t>Details or notes about project and associated tasks.</w:t>
      </w:r>
    </w:p>
    <w:p w14:paraId="0DE0578F" w14:textId="4BB8A428" w:rsidR="00A83787" w:rsidRDefault="00715B26" w:rsidP="00BC6EFD">
      <w:pPr>
        <w:pStyle w:val="ListParagraph"/>
        <w:numPr>
          <w:ilvl w:val="1"/>
          <w:numId w:val="1"/>
        </w:numPr>
      </w:pPr>
      <w:r>
        <w:t>Project status or estimated deadline.</w:t>
      </w:r>
    </w:p>
    <w:sectPr w:rsidR="00A83787" w:rsidSect="007471CB">
      <w:footerReference w:type="default" r:id="rId8"/>
      <w:pgSz w:w="12240" w:h="15840" w:code="1"/>
      <w:pgMar w:top="360" w:right="720" w:bottom="144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AFBF5D" w14:textId="77777777" w:rsidR="00F71BB8" w:rsidRDefault="00F71BB8" w:rsidP="00F71BB8">
      <w:pPr>
        <w:spacing w:after="0" w:line="240" w:lineRule="auto"/>
      </w:pPr>
      <w:r>
        <w:separator/>
      </w:r>
    </w:p>
  </w:endnote>
  <w:endnote w:type="continuationSeparator" w:id="0">
    <w:p w14:paraId="2CCEF898" w14:textId="77777777" w:rsidR="00F71BB8" w:rsidRDefault="00F71BB8" w:rsidP="00F71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Ubuntu">
    <w:altName w:val="Ubuntu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3A74BC" w14:textId="025E9408" w:rsidR="00F71BB8" w:rsidRPr="00F3171B" w:rsidRDefault="00BE68FA" w:rsidP="00F71BB8">
    <w:pPr>
      <w:widowControl w:val="0"/>
      <w:autoSpaceDE w:val="0"/>
      <w:autoSpaceDN w:val="0"/>
      <w:adjustRightInd w:val="0"/>
      <w:spacing w:after="0" w:line="288" w:lineRule="auto"/>
      <w:jc w:val="center"/>
      <w:textAlignment w:val="center"/>
      <w:rPr>
        <w:rFonts w:ascii="Ubuntu" w:eastAsia="MS Mincho" w:hAnsi="Ubuntu" w:cs="Ubuntu"/>
        <w:color w:val="000000"/>
        <w:spacing w:val="3"/>
        <w:sz w:val="12"/>
        <w:szCs w:val="12"/>
      </w:rPr>
    </w:pPr>
    <w:r w:rsidRPr="00510700">
      <w:rPr>
        <w:rFonts w:ascii="Calibri" w:eastAsia="MS Mincho" w:hAnsi="Calibri" w:cs="MinionPro-Regular"/>
        <w:noProof/>
        <w:color w:val="5A5A5A"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545C3F" wp14:editId="5B63C376">
              <wp:simplePos x="0" y="0"/>
              <wp:positionH relativeFrom="page">
                <wp:align>center</wp:align>
              </wp:positionH>
              <wp:positionV relativeFrom="paragraph">
                <wp:posOffset>-172085</wp:posOffset>
              </wp:positionV>
              <wp:extent cx="708660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61F6BC4A" id="Straight Connector 2" o:spid="_x0000_s1026" style="position:absolute;flip:x;z-index:251659264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-13.55pt" to="558pt,-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" strokecolor="#a6a6a6" strokeweight=".5pt">
              <w10:wrap anchorx="page"/>
            </v:line>
          </w:pict>
        </mc:Fallback>
      </mc:AlternateContent>
    </w:r>
    <w:r w:rsidR="00F22136">
      <w:rPr>
        <w:rFonts w:ascii="Ubuntu" w:eastAsia="MS Mincho" w:hAnsi="Ubuntu" w:cs="Ubuntu"/>
        <w:color w:val="000000"/>
        <w:spacing w:val="3"/>
        <w:sz w:val="12"/>
        <w:szCs w:val="12"/>
      </w:rPr>
      <w:t>STATE OF OKLAHOMA · OFFICE OF MANAGEMENT &amp; ENTERPRISE SERVICES · OKLAHOMA.GOV/OM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4CC9DE" w14:textId="77777777" w:rsidR="00F71BB8" w:rsidRDefault="00F71BB8" w:rsidP="00F71BB8">
      <w:pPr>
        <w:spacing w:after="0" w:line="240" w:lineRule="auto"/>
      </w:pPr>
      <w:r>
        <w:separator/>
      </w:r>
    </w:p>
  </w:footnote>
  <w:footnote w:type="continuationSeparator" w:id="0">
    <w:p w14:paraId="76E58050" w14:textId="77777777" w:rsidR="00F71BB8" w:rsidRDefault="00F71BB8" w:rsidP="00F71B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728BB56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95pt;height:200.25pt" o:bullet="t">
        <v:imagedata r:id="rId1" o:title="OK_Chevron_Black_RGB"/>
      </v:shape>
    </w:pict>
  </w:numPicBullet>
  <w:abstractNum w:abstractNumId="0" w15:restartNumberingAfterBreak="0">
    <w:nsid w:val="31860D18"/>
    <w:multiLevelType w:val="hybridMultilevel"/>
    <w:tmpl w:val="AAF62A52"/>
    <w:lvl w:ilvl="0" w:tplc="25AA724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8963AB"/>
    <w:multiLevelType w:val="hybridMultilevel"/>
    <w:tmpl w:val="BCA0D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347D09"/>
    <w:multiLevelType w:val="hybridMultilevel"/>
    <w:tmpl w:val="3C9223E8"/>
    <w:lvl w:ilvl="0" w:tplc="25AA724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27D5688"/>
    <w:multiLevelType w:val="hybridMultilevel"/>
    <w:tmpl w:val="B8F66D7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79D94B8E"/>
    <w:multiLevelType w:val="hybridMultilevel"/>
    <w:tmpl w:val="89E0D8C2"/>
    <w:lvl w:ilvl="0" w:tplc="25AA724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17804744">
    <w:abstractNumId w:val="0"/>
  </w:num>
  <w:num w:numId="2" w16cid:durableId="1612474959">
    <w:abstractNumId w:val="4"/>
  </w:num>
  <w:num w:numId="3" w16cid:durableId="1392458544">
    <w:abstractNumId w:val="2"/>
  </w:num>
  <w:num w:numId="4" w16cid:durableId="45875907">
    <w:abstractNumId w:val="3"/>
  </w:num>
  <w:num w:numId="5" w16cid:durableId="1241984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gutterAtTop/>
  <w:proofState w:spelling="clean" w:grammar="clean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zNDY1MLUwMTOxMDNX0lEKTi0uzszPAykwqgUAXVpqPywAAAA="/>
  </w:docVars>
  <w:rsids>
    <w:rsidRoot w:val="00F71BB8"/>
    <w:rsid w:val="0006583B"/>
    <w:rsid w:val="00077FF0"/>
    <w:rsid w:val="00107404"/>
    <w:rsid w:val="001A6CB3"/>
    <w:rsid w:val="001B5896"/>
    <w:rsid w:val="001D1835"/>
    <w:rsid w:val="00201325"/>
    <w:rsid w:val="002305D0"/>
    <w:rsid w:val="00284C8F"/>
    <w:rsid w:val="00285E90"/>
    <w:rsid w:val="002B15FB"/>
    <w:rsid w:val="002B6379"/>
    <w:rsid w:val="00324678"/>
    <w:rsid w:val="00372DA1"/>
    <w:rsid w:val="003C26DA"/>
    <w:rsid w:val="00604727"/>
    <w:rsid w:val="00690A16"/>
    <w:rsid w:val="00715B26"/>
    <w:rsid w:val="00726BB0"/>
    <w:rsid w:val="00736650"/>
    <w:rsid w:val="00744513"/>
    <w:rsid w:val="007471CB"/>
    <w:rsid w:val="00883D33"/>
    <w:rsid w:val="008E1521"/>
    <w:rsid w:val="009066FC"/>
    <w:rsid w:val="00976B22"/>
    <w:rsid w:val="009870B1"/>
    <w:rsid w:val="00990A87"/>
    <w:rsid w:val="009D22FA"/>
    <w:rsid w:val="009E1107"/>
    <w:rsid w:val="00A04170"/>
    <w:rsid w:val="00A820B3"/>
    <w:rsid w:val="00A83787"/>
    <w:rsid w:val="00AB4A13"/>
    <w:rsid w:val="00AC4A47"/>
    <w:rsid w:val="00B10F89"/>
    <w:rsid w:val="00B920C0"/>
    <w:rsid w:val="00BE68FA"/>
    <w:rsid w:val="00C17AF4"/>
    <w:rsid w:val="00DE1604"/>
    <w:rsid w:val="00F22136"/>
    <w:rsid w:val="00F3171B"/>
    <w:rsid w:val="00F31B48"/>
    <w:rsid w:val="00F66FC8"/>
    <w:rsid w:val="00F71BB8"/>
    <w:rsid w:val="00F84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8EA853"/>
  <w15:chartTrackingRefBased/>
  <w15:docId w15:val="{F299103B-2678-4F54-B630-CE79167C9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136"/>
    <w:rPr>
      <w:rFonts w:ascii="Arial" w:hAnsi="Arial"/>
    </w:rPr>
  </w:style>
  <w:style w:type="paragraph" w:styleId="Heading1">
    <w:name w:val="heading 1"/>
    <w:basedOn w:val="Title"/>
    <w:next w:val="Normal"/>
    <w:link w:val="Heading1Char"/>
    <w:uiPriority w:val="9"/>
    <w:qFormat/>
    <w:rsid w:val="00726BB0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6BB0"/>
    <w:p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1B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1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BB8"/>
  </w:style>
  <w:style w:type="paragraph" w:styleId="Footer">
    <w:name w:val="footer"/>
    <w:basedOn w:val="Normal"/>
    <w:link w:val="FooterChar"/>
    <w:uiPriority w:val="99"/>
    <w:unhideWhenUsed/>
    <w:rsid w:val="00F71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BB8"/>
  </w:style>
  <w:style w:type="paragraph" w:styleId="Title">
    <w:name w:val="Title"/>
    <w:basedOn w:val="Normal"/>
    <w:next w:val="Normal"/>
    <w:link w:val="TitleChar"/>
    <w:uiPriority w:val="10"/>
    <w:qFormat/>
    <w:rsid w:val="00F22136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2136"/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paragraph" w:styleId="ListParagraph">
    <w:name w:val="List Paragraph"/>
    <w:basedOn w:val="Normal"/>
    <w:uiPriority w:val="34"/>
    <w:qFormat/>
    <w:rsid w:val="00690A1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26BB0"/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26BB0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267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4</Words>
  <Characters>627</Characters>
  <Application>Microsoft Office Word</Application>
  <DocSecurity>0</DocSecurity>
  <Lines>1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ES division status report template</vt:lpstr>
    </vt:vector>
  </TitlesOfParts>
  <Company>State of Oklahoma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ES division status report template</dc:title>
  <dc:subject>OMES-branded template for team updates for executive leadership</dc:subject>
  <dc:creator>Office of Management and Enterprise Services</dc:creator>
  <cp:keywords>omes, division, status, report, template</cp:keywords>
  <dc:description/>
  <cp:lastModifiedBy>Jake Lowrey</cp:lastModifiedBy>
  <cp:revision>16</cp:revision>
  <dcterms:created xsi:type="dcterms:W3CDTF">2022-06-27T19:17:00Z</dcterms:created>
  <dcterms:modified xsi:type="dcterms:W3CDTF">2024-07-16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GrammarlyDocumentId">
    <vt:lpwstr>4ba8ff1c36a3de3ca3c6c1d956a1f28dfe2aac979617fb63d1b051229a6a0de5</vt:lpwstr>
  </property>
</Properties>
</file>